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tteo Francesc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Sare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BS, Italia Orzinuovi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Orzinuovi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5/11/199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88257785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tteosareni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5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5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